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7E71E" w14:textId="77777777" w:rsidR="00176191" w:rsidRPr="00E05FAF" w:rsidRDefault="00176191" w:rsidP="00176191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E05FAF">
        <w:rPr>
          <w:rFonts w:asciiTheme="minorHAnsi" w:hAnsiTheme="minorHAnsi" w:cstheme="minorHAnsi"/>
          <w:b/>
          <w:bCs/>
          <w:sz w:val="24"/>
          <w:szCs w:val="24"/>
        </w:rPr>
        <w:t>Build-It-Yourself Learning Objectives</w:t>
      </w:r>
    </w:p>
    <w:p w14:paraId="3799585D" w14:textId="77777777" w:rsidR="00176191" w:rsidRPr="00E05FAF" w:rsidRDefault="00176191" w:rsidP="00176191">
      <w:pPr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Exercise art and engineering skills through project-based learning.</w:t>
      </w:r>
    </w:p>
    <w:p w14:paraId="10DFB244" w14:textId="77777777" w:rsidR="00176191" w:rsidRPr="00E05FAF" w:rsidRDefault="00176191" w:rsidP="00176191">
      <w:pPr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Think like an artist.  Build like an engineer.</w:t>
      </w:r>
    </w:p>
    <w:p w14:paraId="70C6A34E" w14:textId="77777777" w:rsidR="00176191" w:rsidRPr="00E05FAF" w:rsidRDefault="00176191" w:rsidP="00176191">
      <w:pPr>
        <w:rPr>
          <w:rFonts w:asciiTheme="minorHAnsi" w:hAnsiTheme="minorHAnsi" w:cstheme="minorHAnsi"/>
          <w:sz w:val="24"/>
          <w:szCs w:val="24"/>
        </w:rPr>
      </w:pPr>
    </w:p>
    <w:p w14:paraId="0F73E7EB" w14:textId="77777777" w:rsidR="00176191" w:rsidRPr="00E05FAF" w:rsidRDefault="00176191" w:rsidP="00176191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E05FAF">
        <w:rPr>
          <w:rFonts w:asciiTheme="minorHAnsi" w:hAnsiTheme="minorHAnsi" w:cstheme="minorHAnsi"/>
          <w:b/>
          <w:bCs/>
          <w:sz w:val="24"/>
          <w:szCs w:val="24"/>
        </w:rPr>
        <w:t>Project management skills</w:t>
      </w:r>
    </w:p>
    <w:p w14:paraId="6C94CA28" w14:textId="77777777" w:rsidR="00176191" w:rsidRPr="00E05FAF" w:rsidRDefault="00176191" w:rsidP="00176191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Define goals.</w:t>
      </w:r>
    </w:p>
    <w:p w14:paraId="231C4BAE" w14:textId="77777777" w:rsidR="00176191" w:rsidRPr="00E05FAF" w:rsidRDefault="00176191" w:rsidP="00176191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Research.</w:t>
      </w:r>
    </w:p>
    <w:p w14:paraId="0F902276" w14:textId="77777777" w:rsidR="00176191" w:rsidRPr="00E05FAF" w:rsidRDefault="00176191" w:rsidP="00176191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Collaborate.  Teamwork</w:t>
      </w:r>
    </w:p>
    <w:p w14:paraId="2786D0F3" w14:textId="77777777" w:rsidR="00176191" w:rsidRPr="00E05FAF" w:rsidRDefault="00176191" w:rsidP="00176191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Break a solution into simple parts.</w:t>
      </w:r>
    </w:p>
    <w:p w14:paraId="7A0ACA13" w14:textId="77777777" w:rsidR="00176191" w:rsidRPr="00E05FAF" w:rsidRDefault="00176191" w:rsidP="00176191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Document.</w:t>
      </w:r>
    </w:p>
    <w:p w14:paraId="0AF725E7" w14:textId="77777777" w:rsidR="00176191" w:rsidRPr="00E05FAF" w:rsidRDefault="00176191" w:rsidP="00176191">
      <w:pPr>
        <w:rPr>
          <w:rFonts w:asciiTheme="minorHAnsi" w:hAnsiTheme="minorHAnsi" w:cstheme="minorHAnsi"/>
          <w:sz w:val="24"/>
          <w:szCs w:val="24"/>
        </w:rPr>
      </w:pPr>
    </w:p>
    <w:p w14:paraId="4675D114" w14:textId="77777777" w:rsidR="00176191" w:rsidRPr="00E05FAF" w:rsidRDefault="00176191" w:rsidP="00176191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E05FAF">
        <w:rPr>
          <w:rFonts w:asciiTheme="minorHAnsi" w:hAnsiTheme="minorHAnsi" w:cstheme="minorHAnsi"/>
          <w:b/>
          <w:bCs/>
          <w:sz w:val="24"/>
          <w:szCs w:val="24"/>
        </w:rPr>
        <w:t>Building skills</w:t>
      </w:r>
    </w:p>
    <w:p w14:paraId="30E2D504" w14:textId="77777777" w:rsidR="00176191" w:rsidRPr="00E05FAF" w:rsidRDefault="00176191" w:rsidP="00176191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Use tools efficiently and safely.</w:t>
      </w:r>
    </w:p>
    <w:p w14:paraId="0912D1C0" w14:textId="77777777" w:rsidR="00176191" w:rsidRPr="00E05FAF" w:rsidRDefault="00176191" w:rsidP="00176191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Modularize solutions.</w:t>
      </w:r>
    </w:p>
    <w:p w14:paraId="32055751" w14:textId="77777777" w:rsidR="00176191" w:rsidRPr="00E05FAF" w:rsidRDefault="00176191" w:rsidP="00176191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Simplify solutions.</w:t>
      </w:r>
    </w:p>
    <w:p w14:paraId="11F38A7B" w14:textId="77777777" w:rsidR="00176191" w:rsidRPr="00E05FAF" w:rsidRDefault="00176191" w:rsidP="00176191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Make solutions reliable.</w:t>
      </w:r>
    </w:p>
    <w:p w14:paraId="4714522C" w14:textId="77777777" w:rsidR="00176191" w:rsidRPr="00E05FAF" w:rsidRDefault="00176191" w:rsidP="00176191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Make solutions editable.</w:t>
      </w:r>
    </w:p>
    <w:p w14:paraId="71A13261" w14:textId="77777777" w:rsidR="00176191" w:rsidRPr="00E05FAF" w:rsidRDefault="00176191" w:rsidP="00176191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Build quickly.</w:t>
      </w:r>
    </w:p>
    <w:p w14:paraId="5016AF9E" w14:textId="77777777" w:rsidR="00176191" w:rsidRPr="00E05FAF" w:rsidRDefault="00176191" w:rsidP="00176191">
      <w:pPr>
        <w:rPr>
          <w:rFonts w:asciiTheme="minorHAnsi" w:hAnsiTheme="minorHAnsi" w:cstheme="minorHAnsi"/>
          <w:sz w:val="24"/>
          <w:szCs w:val="24"/>
        </w:rPr>
      </w:pPr>
    </w:p>
    <w:p w14:paraId="115C2E52" w14:textId="77777777" w:rsidR="00176191" w:rsidRPr="00E05FAF" w:rsidRDefault="00176191" w:rsidP="00176191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E05FAF">
        <w:rPr>
          <w:rFonts w:asciiTheme="minorHAnsi" w:hAnsiTheme="minorHAnsi" w:cstheme="minorHAnsi"/>
          <w:b/>
          <w:bCs/>
          <w:sz w:val="24"/>
          <w:szCs w:val="24"/>
        </w:rPr>
        <w:t>Presentation skills</w:t>
      </w:r>
    </w:p>
    <w:p w14:paraId="1869C52D" w14:textId="068D2093" w:rsidR="00176191" w:rsidRPr="00E05FAF" w:rsidRDefault="00176191" w:rsidP="00176191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 xml:space="preserve">Design solutions that attract attention, communicate a message </w:t>
      </w:r>
      <w:r w:rsidR="00E05FAF">
        <w:rPr>
          <w:rFonts w:asciiTheme="minorHAnsi" w:hAnsiTheme="minorHAnsi" w:cstheme="minorHAnsi"/>
          <w:sz w:val="24"/>
          <w:szCs w:val="24"/>
        </w:rPr>
        <w:t>a</w:t>
      </w:r>
      <w:r w:rsidRPr="00E05FAF">
        <w:rPr>
          <w:rFonts w:asciiTheme="minorHAnsi" w:hAnsiTheme="minorHAnsi" w:cstheme="minorHAnsi"/>
          <w:sz w:val="24"/>
          <w:szCs w:val="24"/>
        </w:rPr>
        <w:t>nd engage.</w:t>
      </w:r>
    </w:p>
    <w:p w14:paraId="11A45D23" w14:textId="393A2D21" w:rsidR="00176191" w:rsidRDefault="004D7D6B" w:rsidP="00176191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ink and communicate</w:t>
      </w:r>
      <w:r w:rsidR="00176191" w:rsidRPr="00E05FAF">
        <w:rPr>
          <w:rFonts w:asciiTheme="minorHAnsi" w:hAnsiTheme="minorHAnsi" w:cstheme="minorHAnsi"/>
          <w:sz w:val="24"/>
          <w:szCs w:val="24"/>
        </w:rPr>
        <w:t xml:space="preserve"> creatively.</w:t>
      </w:r>
    </w:p>
    <w:p w14:paraId="07E20D4E" w14:textId="09F52B18" w:rsidR="004D7D6B" w:rsidRPr="004D7D6B" w:rsidRDefault="004D7D6B" w:rsidP="004D7D6B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Record solutions in lab books</w:t>
      </w:r>
      <w:r w:rsidR="009C7B8B">
        <w:rPr>
          <w:rFonts w:asciiTheme="minorHAnsi" w:hAnsiTheme="minorHAnsi" w:cstheme="minorHAnsi"/>
          <w:sz w:val="24"/>
          <w:szCs w:val="24"/>
        </w:rPr>
        <w:t xml:space="preserve">, </w:t>
      </w:r>
      <w:r w:rsidRPr="00E05FAF">
        <w:rPr>
          <w:rFonts w:asciiTheme="minorHAnsi" w:hAnsiTheme="minorHAnsi" w:cstheme="minorHAnsi"/>
          <w:sz w:val="24"/>
          <w:szCs w:val="24"/>
        </w:rPr>
        <w:t>on videos</w:t>
      </w:r>
      <w:r w:rsidR="009C7B8B">
        <w:rPr>
          <w:rFonts w:asciiTheme="minorHAnsi" w:hAnsiTheme="minorHAnsi" w:cstheme="minorHAnsi"/>
          <w:sz w:val="24"/>
          <w:szCs w:val="24"/>
        </w:rPr>
        <w:t>, and online.</w:t>
      </w:r>
    </w:p>
    <w:p w14:paraId="6995BC63" w14:textId="77777777" w:rsidR="00176191" w:rsidRDefault="00176191" w:rsidP="00176191"/>
    <w:p w14:paraId="30691668" w14:textId="77777777" w:rsidR="00176191" w:rsidRDefault="00176191" w:rsidP="00176191"/>
    <w:p w14:paraId="4A8D5199" w14:textId="2E83104F" w:rsidR="00176191" w:rsidRDefault="00E05FAF" w:rsidP="00176191">
      <w:r w:rsidRPr="00F81625">
        <w:rPr>
          <w:noProof/>
        </w:rPr>
        <w:drawing>
          <wp:inline distT="0" distB="0" distL="0" distR="0" wp14:anchorId="5E11B7E3" wp14:editId="056FD676">
            <wp:extent cx="4324350" cy="1457325"/>
            <wp:effectExtent l="0" t="0" r="0" b="0"/>
            <wp:docPr id="2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02ECE" w14:textId="77777777" w:rsidR="00176191" w:rsidRDefault="00176191" w:rsidP="00176191"/>
    <w:p w14:paraId="00693662" w14:textId="77777777" w:rsidR="00AA7E41" w:rsidRPr="00236A9E" w:rsidRDefault="00AA7E41" w:rsidP="00236A9E"/>
    <w:sectPr w:rsidR="00AA7E41" w:rsidRPr="00236A9E">
      <w:footerReference w:type="even" r:id="rId8"/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C1FFD" w14:textId="77777777" w:rsidR="004871D6" w:rsidRDefault="004871D6">
      <w:r>
        <w:separator/>
      </w:r>
    </w:p>
  </w:endnote>
  <w:endnote w:type="continuationSeparator" w:id="0">
    <w:p w14:paraId="5474DD63" w14:textId="77777777" w:rsidR="004871D6" w:rsidRDefault="004871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6056F" w14:textId="77777777" w:rsidR="00AA7E41" w:rsidRDefault="00AA7E4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35B3688" w14:textId="77777777" w:rsidR="00AA7E41" w:rsidRDefault="00AA7E4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14569" w14:textId="77777777" w:rsidR="00AA7E41" w:rsidRDefault="00AA7E41">
    <w:pPr>
      <w:pStyle w:val="Footer"/>
      <w:framePr w:wrap="around" w:vAnchor="text" w:hAnchor="margin" w:xAlign="right" w:y="1"/>
      <w:jc w:val="center"/>
      <w:rPr>
        <w:rStyle w:val="PageNumber"/>
      </w:rPr>
    </w:pPr>
  </w:p>
  <w:p w14:paraId="1A909C45" w14:textId="77777777" w:rsidR="00AA7E41" w:rsidRDefault="00AA7E41">
    <w:pPr>
      <w:jc w:val="center"/>
    </w:pPr>
    <w:r>
      <w:t>_____________________________________________________________________________________</w:t>
    </w:r>
  </w:p>
  <w:p w14:paraId="38C7D5B7" w14:textId="77777777" w:rsidR="00AA7E41" w:rsidRDefault="00AA7E41">
    <w:pPr>
      <w:pStyle w:val="Footer"/>
      <w:ind w:right="360"/>
      <w:jc w:val="center"/>
      <w:rPr>
        <w:sz w:val="16"/>
      </w:rPr>
    </w:pPr>
    <w:r>
      <w:rPr>
        <w:sz w:val="16"/>
      </w:rPr>
      <w:t xml:space="preserve">Build-It-Yourself </w:t>
    </w:r>
    <w:r>
      <w:rPr>
        <w:sz w:val="16"/>
      </w:rPr>
      <w:sym w:font="Symbol" w:char="F0B7"/>
    </w:r>
    <w:r>
      <w:rPr>
        <w:sz w:val="16"/>
      </w:rPr>
      <w:t xml:space="preserve"> 269 Pearl Street </w:t>
    </w:r>
    <w:r>
      <w:rPr>
        <w:sz w:val="16"/>
      </w:rPr>
      <w:sym w:font="Symbol" w:char="F0B7"/>
    </w:r>
    <w:r>
      <w:rPr>
        <w:sz w:val="16"/>
      </w:rPr>
      <w:t xml:space="preserve"> Cambridge </w:t>
    </w:r>
    <w:r>
      <w:rPr>
        <w:sz w:val="16"/>
      </w:rPr>
      <w:sym w:font="Symbol" w:char="F0B7"/>
    </w:r>
    <w:r>
      <w:rPr>
        <w:sz w:val="16"/>
      </w:rPr>
      <w:t xml:space="preserve"> MA </w:t>
    </w:r>
    <w:r>
      <w:rPr>
        <w:sz w:val="16"/>
      </w:rPr>
      <w:sym w:font="Symbol" w:char="F0B7"/>
    </w:r>
    <w:r>
      <w:rPr>
        <w:sz w:val="16"/>
      </w:rPr>
      <w:t xml:space="preserve"> 02139 </w:t>
    </w:r>
    <w:r>
      <w:rPr>
        <w:sz w:val="16"/>
      </w:rPr>
      <w:sym w:font="Symbol" w:char="F0B7"/>
    </w:r>
    <w:r>
      <w:rPr>
        <w:sz w:val="16"/>
      </w:rPr>
      <w:t xml:space="preserve">  (617) 547-9705 </w:t>
    </w:r>
    <w:r>
      <w:rPr>
        <w:sz w:val="16"/>
      </w:rPr>
      <w:sym w:font="Symbol" w:char="F0B7"/>
    </w:r>
    <w:r>
      <w:rPr>
        <w:sz w:val="16"/>
      </w:rPr>
      <w:t xml:space="preserve"> www.build-it-yourself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356E4" w14:textId="77777777" w:rsidR="004871D6" w:rsidRDefault="004871D6">
      <w:r>
        <w:separator/>
      </w:r>
    </w:p>
  </w:footnote>
  <w:footnote w:type="continuationSeparator" w:id="0">
    <w:p w14:paraId="07F6B58E" w14:textId="77777777" w:rsidR="004871D6" w:rsidRDefault="004871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1059D"/>
    <w:multiLevelType w:val="hybridMultilevel"/>
    <w:tmpl w:val="0B005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31338"/>
    <w:multiLevelType w:val="hybridMultilevel"/>
    <w:tmpl w:val="0262A1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715935"/>
    <w:multiLevelType w:val="hybridMultilevel"/>
    <w:tmpl w:val="30DCC3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E0C25"/>
    <w:multiLevelType w:val="hybridMultilevel"/>
    <w:tmpl w:val="1B363B68"/>
    <w:lvl w:ilvl="0" w:tplc="DEC01020">
      <w:start w:val="2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5014E"/>
    <w:multiLevelType w:val="hybridMultilevel"/>
    <w:tmpl w:val="62000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2E71B2"/>
    <w:multiLevelType w:val="hybridMultilevel"/>
    <w:tmpl w:val="F7F04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53BE1"/>
    <w:multiLevelType w:val="hybridMultilevel"/>
    <w:tmpl w:val="D860885C"/>
    <w:lvl w:ilvl="0" w:tplc="DEC01020">
      <w:start w:val="2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576993"/>
    <w:multiLevelType w:val="hybridMultilevel"/>
    <w:tmpl w:val="FD0C7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DF39FB"/>
    <w:multiLevelType w:val="hybridMultilevel"/>
    <w:tmpl w:val="01487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7F29BB"/>
    <w:multiLevelType w:val="hybridMultilevel"/>
    <w:tmpl w:val="3CAC2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304FD1"/>
    <w:multiLevelType w:val="hybridMultilevel"/>
    <w:tmpl w:val="737CD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3713C4"/>
    <w:multiLevelType w:val="hybridMultilevel"/>
    <w:tmpl w:val="B13A6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1051D9"/>
    <w:multiLevelType w:val="hybridMultilevel"/>
    <w:tmpl w:val="58148B6A"/>
    <w:lvl w:ilvl="0" w:tplc="DEC01020">
      <w:start w:val="2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EC01020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B63271"/>
    <w:multiLevelType w:val="hybridMultilevel"/>
    <w:tmpl w:val="D2B4C6D8"/>
    <w:lvl w:ilvl="0" w:tplc="DEC01020">
      <w:start w:val="2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EA13E4"/>
    <w:multiLevelType w:val="hybridMultilevel"/>
    <w:tmpl w:val="04EE627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58210716">
    <w:abstractNumId w:val="6"/>
  </w:num>
  <w:num w:numId="2" w16cid:durableId="1422334801">
    <w:abstractNumId w:val="13"/>
  </w:num>
  <w:num w:numId="3" w16cid:durableId="885726124">
    <w:abstractNumId w:val="12"/>
  </w:num>
  <w:num w:numId="4" w16cid:durableId="1551765115">
    <w:abstractNumId w:val="3"/>
  </w:num>
  <w:num w:numId="5" w16cid:durableId="1123383664">
    <w:abstractNumId w:val="1"/>
  </w:num>
  <w:num w:numId="6" w16cid:durableId="400715111">
    <w:abstractNumId w:val="0"/>
  </w:num>
  <w:num w:numId="7" w16cid:durableId="1166556485">
    <w:abstractNumId w:val="5"/>
  </w:num>
  <w:num w:numId="8" w16cid:durableId="1361055033">
    <w:abstractNumId w:val="8"/>
  </w:num>
  <w:num w:numId="9" w16cid:durableId="1935629023">
    <w:abstractNumId w:val="7"/>
  </w:num>
  <w:num w:numId="10" w16cid:durableId="2032753903">
    <w:abstractNumId w:val="9"/>
  </w:num>
  <w:num w:numId="11" w16cid:durableId="357588465">
    <w:abstractNumId w:val="10"/>
  </w:num>
  <w:num w:numId="12" w16cid:durableId="375550524">
    <w:abstractNumId w:val="4"/>
  </w:num>
  <w:num w:numId="13" w16cid:durableId="1447653632">
    <w:abstractNumId w:val="2"/>
  </w:num>
  <w:num w:numId="14" w16cid:durableId="1693609592">
    <w:abstractNumId w:val="11"/>
  </w:num>
  <w:num w:numId="15" w16cid:durableId="11098534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TE3NjY2MbK0MDVQ0lEKTi0uzszPAykwqgUA7GvlgywAAAA="/>
  </w:docVars>
  <w:rsids>
    <w:rsidRoot w:val="009014DD"/>
    <w:rsid w:val="00133C3E"/>
    <w:rsid w:val="00176191"/>
    <w:rsid w:val="00236A9E"/>
    <w:rsid w:val="004871D6"/>
    <w:rsid w:val="004D7D6B"/>
    <w:rsid w:val="009014DD"/>
    <w:rsid w:val="009C7B8B"/>
    <w:rsid w:val="00AA7E41"/>
    <w:rsid w:val="00E05FAF"/>
    <w:rsid w:val="00ED4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103CAE"/>
  <w15:chartTrackingRefBased/>
  <w15:docId w15:val="{FC7CACF6-A588-4AC1-A315-9A02F7B81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36"/>
      <w:szCs w:val="24"/>
    </w:rPr>
  </w:style>
  <w:style w:type="paragraph" w:styleId="BodyText2">
    <w:name w:val="Body Text 2"/>
    <w:basedOn w:val="Normal"/>
    <w:semiHidden/>
    <w:rPr>
      <w:rFonts w:ascii="Arial" w:hAnsi="Arial" w:cs="Arial"/>
      <w:sz w:val="24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semiHidden/>
    <w:rPr>
      <w:color w:val="0000FF"/>
      <w:u w:val="single"/>
    </w:rPr>
  </w:style>
  <w:style w:type="paragraph" w:styleId="BodyTextIndent">
    <w:name w:val="Body Text Indent"/>
    <w:basedOn w:val="Normal"/>
    <w:semiHidden/>
    <w:pPr>
      <w:ind w:left="1440"/>
    </w:pPr>
  </w:style>
  <w:style w:type="character" w:styleId="Strong">
    <w:name w:val="Strong"/>
    <w:qFormat/>
    <w:rPr>
      <w:b/>
      <w:bCs/>
    </w:rPr>
  </w:style>
  <w:style w:type="paragraph" w:styleId="BodyTextIndent2">
    <w:name w:val="Body Text Indent 2"/>
    <w:basedOn w:val="Normal"/>
    <w:semiHidden/>
    <w:pPr>
      <w:ind w:left="1170"/>
    </w:pPr>
    <w:rPr>
      <w:szCs w:val="22"/>
    </w:rPr>
  </w:style>
  <w:style w:type="paragraph" w:styleId="ListParagraph">
    <w:name w:val="List Paragraph"/>
    <w:basedOn w:val="Normal"/>
    <w:uiPriority w:val="34"/>
    <w:qFormat/>
    <w:rsid w:val="009014D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A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36A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5</Words>
  <Characters>526</Characters>
  <Application>Microsoft Office Word</Application>
  <DocSecurity>0</DocSecurity>
  <Lines>1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ild-It-Yourself</vt:lpstr>
    </vt:vector>
  </TitlesOfParts>
  <Company>MIT Media Lab</Company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-It-Yourself</dc:title>
  <dc:subject/>
  <dc:creator>Development</dc:creator>
  <cp:keywords/>
  <cp:lastModifiedBy>John Galinato</cp:lastModifiedBy>
  <cp:revision>3</cp:revision>
  <cp:lastPrinted>2005-01-07T04:17:00Z</cp:lastPrinted>
  <dcterms:created xsi:type="dcterms:W3CDTF">2023-01-31T13:29:00Z</dcterms:created>
  <dcterms:modified xsi:type="dcterms:W3CDTF">2023-01-31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1fc45faa67e85de82e8598d01c569dc610d7730984eb1fa98184a590281c47</vt:lpwstr>
  </property>
</Properties>
</file>